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oriso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ugust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f8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Luke Morison</dc:creator>
  <dcterms:created xsi:type="dcterms:W3CDTF">2020-08-14T12:29:28Z</dcterms:created>
  <dcterms:modified xsi:type="dcterms:W3CDTF">2020-08-14T12:29:28Z</dcterms:modified>
</cp:coreProperties>
</file>